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95F01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12CE97D0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noProof/>
        </w:rPr>
        <w:drawing>
          <wp:inline distT="0" distB="0" distL="0" distR="0" wp14:anchorId="198635B3" wp14:editId="4CC6C614">
            <wp:extent cx="5731510" cy="9721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A2B000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6E46B4A2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NAAC-SSR (Assessment Year: 2017-22)</w:t>
      </w:r>
    </w:p>
    <w:p w14:paraId="298C9361" w14:textId="77777777" w:rsidR="005512C2" w:rsidRDefault="00C40B9E">
      <w:pPr>
        <w:pStyle w:val="Normal1"/>
        <w:tabs>
          <w:tab w:val="center" w:pos="4680"/>
        </w:tabs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10FEB2B4" w14:textId="77777777" w:rsidR="005512C2" w:rsidRDefault="00675D7F">
      <w:pPr>
        <w:pStyle w:val="Normal1"/>
        <w:tabs>
          <w:tab w:val="center" w:pos="4680"/>
        </w:tabs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Criterion- 1</w:t>
      </w:r>
    </w:p>
    <w:p w14:paraId="161A5B4A" w14:textId="77777777" w:rsidR="00675D7F" w:rsidRPr="00675D7F" w:rsidRDefault="00675D7F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75D7F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Curricular Aspects</w:t>
      </w:r>
    </w:p>
    <w:p w14:paraId="0C2CECB2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32810EBB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5F981AB0" w14:textId="77777777" w:rsidR="004B2CDB" w:rsidRDefault="00C40B9E" w:rsidP="00520B97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Key Indicator </w:t>
      </w:r>
      <w:r w:rsidR="00675D7F">
        <w:rPr>
          <w:rFonts w:ascii="Times New Roman" w:eastAsia="Times New Roman" w:hAnsi="Times New Roman" w:cs="Times New Roman"/>
          <w:b/>
          <w:sz w:val="36"/>
          <w:szCs w:val="36"/>
        </w:rPr>
        <w:t>1.4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669A2EB5" w14:textId="14A380FD" w:rsidR="005512C2" w:rsidRPr="00675D7F" w:rsidRDefault="00675D7F" w:rsidP="00520B97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675D7F">
        <w:rPr>
          <w:rFonts w:ascii="Times New Roman" w:hAnsi="Times New Roman" w:cs="Times New Roman"/>
          <w:color w:val="000000"/>
          <w:sz w:val="36"/>
          <w:szCs w:val="36"/>
        </w:rPr>
        <w:t>Feedback System</w:t>
      </w:r>
    </w:p>
    <w:p w14:paraId="03E75EA0" w14:textId="77777777" w:rsidR="00276328" w:rsidRDefault="00276328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6DAEFB8B" w14:textId="77777777" w:rsidR="00276328" w:rsidRDefault="00276328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0BEBD28B" w14:textId="77777777" w:rsidR="004B2CDB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Metric </w:t>
      </w:r>
      <w:r w:rsidR="00675D7F" w:rsidRPr="00675D7F">
        <w:rPr>
          <w:rFonts w:ascii="Times New Roman" w:hAnsi="Times New Roman" w:cs="Times New Roman"/>
          <w:b/>
          <w:bCs/>
          <w:color w:val="000000"/>
          <w:sz w:val="36"/>
          <w:szCs w:val="36"/>
        </w:rPr>
        <w:t>1.4.1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43FED402" w14:textId="6944B54A" w:rsidR="005512C2" w:rsidRDefault="00276328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520B97">
        <w:rPr>
          <w:rFonts w:ascii="Times New Roman" w:eastAsia="Times New Roman" w:hAnsi="Times New Roman" w:cs="Times New Roman"/>
          <w:sz w:val="36"/>
          <w:szCs w:val="36"/>
        </w:rPr>
        <w:t>Annexure</w:t>
      </w:r>
    </w:p>
    <w:p w14:paraId="22182D0A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75107951" w14:textId="77777777" w:rsidR="00104EF1" w:rsidRDefault="00104EF1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0675246B" w14:textId="77777777" w:rsidR="00104EF1" w:rsidRDefault="00104EF1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20D1E596" w14:textId="77777777" w:rsidR="00104EF1" w:rsidRDefault="00104EF1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470EF00C" w14:textId="77777777" w:rsidR="00104EF1" w:rsidRDefault="00104EF1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386931E4" w14:textId="77777777" w:rsidR="00520B97" w:rsidRDefault="00520B97" w:rsidP="00104EF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</w:pPr>
    </w:p>
    <w:p w14:paraId="3C8B2941" w14:textId="0D8813B8" w:rsidR="000871F8" w:rsidRPr="00104EF1" w:rsidRDefault="00F57321" w:rsidP="00104EF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 xml:space="preserve">Feedback Analysis </w:t>
      </w:r>
      <w:r w:rsidR="00675D7F" w:rsidRPr="00675D7F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>Report</w:t>
      </w:r>
      <w:r w:rsidR="000871F8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>s</w:t>
      </w:r>
      <w:r w:rsidR="00675D7F" w:rsidRPr="00675D7F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 xml:space="preserve"> </w:t>
      </w:r>
    </w:p>
    <w:p w14:paraId="41BA7928" w14:textId="77777777" w:rsidR="000871F8" w:rsidRDefault="000871F8" w:rsidP="00675D7F">
      <w:pPr>
        <w:pStyle w:val="Normal1"/>
        <w:jc w:val="center"/>
        <w:rPr>
          <w:rFonts w:ascii="Times New Roman" w:eastAsia="Times New Roman" w:hAnsi="Times New Roman" w:cs="Times New Roman"/>
          <w:i/>
          <w:sz w:val="40"/>
          <w:szCs w:val="40"/>
          <w:u w:val="single"/>
        </w:rPr>
      </w:pPr>
    </w:p>
    <w:tbl>
      <w:tblPr>
        <w:tblW w:w="8374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4"/>
      </w:tblGrid>
      <w:tr w:rsidR="0034506F" w:rsidRPr="00D44C3D" w14:paraId="428A80F2" w14:textId="6DBB04F1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974AE" w14:textId="757C1B10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7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1 ABST- Feedback Analysis Report</w:t>
              </w:r>
            </w:hyperlink>
          </w:p>
        </w:tc>
      </w:tr>
      <w:tr w:rsidR="0034506F" w:rsidRPr="00D44C3D" w14:paraId="0CDA68C8" w14:textId="77BE1D09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CDCB4" w14:textId="35271FD0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8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2 Chemistry-Feedback Analysis Report</w:t>
              </w:r>
            </w:hyperlink>
          </w:p>
        </w:tc>
      </w:tr>
      <w:tr w:rsidR="0034506F" w:rsidRPr="00D44C3D" w14:paraId="5A46D466" w14:textId="125BB7BD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9909" w14:textId="38FC30BA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9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3 Economics-Feedback Analysis Report</w:t>
              </w:r>
            </w:hyperlink>
          </w:p>
        </w:tc>
      </w:tr>
      <w:tr w:rsidR="0034506F" w:rsidRPr="00D44C3D" w14:paraId="6CCC04C4" w14:textId="3C8FE422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FBB79" w14:textId="3DE611F5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0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4 Fashion Designing- Feedback Analysis Report</w:t>
              </w:r>
            </w:hyperlink>
          </w:p>
        </w:tc>
      </w:tr>
      <w:tr w:rsidR="0034506F" w:rsidRPr="00D44C3D" w14:paraId="1823CFB5" w14:textId="7D3809F6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3300E" w14:textId="3E4BBB4C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1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5 Geography-Feedback Analysis Report</w:t>
              </w:r>
            </w:hyperlink>
          </w:p>
        </w:tc>
      </w:tr>
      <w:tr w:rsidR="0034506F" w:rsidRPr="00D44C3D" w14:paraId="2EA692BE" w14:textId="4BB77582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3CFB2" w14:textId="7A5D1D89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2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6 Geology-Feedback Analysis Report</w:t>
              </w:r>
            </w:hyperlink>
          </w:p>
        </w:tc>
      </w:tr>
      <w:tr w:rsidR="0034506F" w:rsidRPr="00D44C3D" w14:paraId="565F06FF" w14:textId="70E3C6D6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00483" w14:textId="6143032F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3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7 Hindi-Feedback Analysis Report</w:t>
              </w:r>
            </w:hyperlink>
          </w:p>
        </w:tc>
      </w:tr>
      <w:tr w:rsidR="0034506F" w:rsidRPr="00D44C3D" w14:paraId="014225AB" w14:textId="31CA10B3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F674A" w14:textId="62DE09FF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4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08 History- Feedback Analysis.PDF</w:t>
              </w:r>
            </w:hyperlink>
          </w:p>
        </w:tc>
      </w:tr>
      <w:tr w:rsidR="0034506F" w:rsidRPr="00D44C3D" w14:paraId="1460296E" w14:textId="0E5A4792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5CAB" w14:textId="7B32795D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5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 xml:space="preserve">09 </w:t>
              </w:r>
              <w:proofErr w:type="spellStart"/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Jainology</w:t>
              </w:r>
              <w:proofErr w:type="spellEnd"/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 xml:space="preserve"> &amp;Prakrit-Feedback Analysis Report</w:t>
              </w:r>
            </w:hyperlink>
          </w:p>
        </w:tc>
      </w:tr>
      <w:tr w:rsidR="0034506F" w:rsidRPr="00D44C3D" w14:paraId="0944613D" w14:textId="7C87E189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447AC" w14:textId="5A66DD0B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6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0 Library and information Science Analysis Report</w:t>
              </w:r>
            </w:hyperlink>
          </w:p>
        </w:tc>
      </w:tr>
      <w:tr w:rsidR="0034506F" w:rsidRPr="00D44C3D" w14:paraId="6C6A74EB" w14:textId="679E518C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B4D50" w14:textId="373ADD5E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7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1 Music-Feedback Analysis Report</w:t>
              </w:r>
            </w:hyperlink>
          </w:p>
        </w:tc>
      </w:tr>
      <w:tr w:rsidR="0034506F" w:rsidRPr="00D44C3D" w14:paraId="1229E68E" w14:textId="29C1CDA8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6679" w14:textId="684B27FA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8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2 Pharmacy-Feedback Analysis Report</w:t>
              </w:r>
            </w:hyperlink>
          </w:p>
        </w:tc>
      </w:tr>
      <w:tr w:rsidR="0034506F" w:rsidRPr="00D44C3D" w14:paraId="28A90AB8" w14:textId="6996EB86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5D07" w14:textId="264990F1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9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3 Physics- Feedback Analysis Report</w:t>
              </w:r>
            </w:hyperlink>
          </w:p>
        </w:tc>
      </w:tr>
      <w:tr w:rsidR="0034506F" w:rsidRPr="00D44C3D" w14:paraId="119D7BB7" w14:textId="03BBBE39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D3AAA" w14:textId="6F4A2F56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0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4 Political Science-Feedback Analysis Report</w:t>
              </w:r>
            </w:hyperlink>
          </w:p>
        </w:tc>
      </w:tr>
      <w:tr w:rsidR="0034506F" w:rsidRPr="00D44C3D" w14:paraId="43774CD1" w14:textId="6340812B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840AA" w14:textId="0C06E284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1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5 Psychology-Feedback Analysis Report</w:t>
              </w:r>
            </w:hyperlink>
          </w:p>
        </w:tc>
      </w:tr>
      <w:tr w:rsidR="0034506F" w:rsidRPr="00D44C3D" w14:paraId="2701DF9B" w14:textId="1DC57EC5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D0A35" w14:textId="7F2CA78F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2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6 Sanskrit-Feedback Analysis Report</w:t>
              </w:r>
            </w:hyperlink>
          </w:p>
        </w:tc>
      </w:tr>
      <w:tr w:rsidR="0034506F" w:rsidRPr="00D44C3D" w14:paraId="050F4FE2" w14:textId="6F9D6765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48D39" w14:textId="6F250F55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3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7 Sociology-Feedback Analysis Report</w:t>
              </w:r>
            </w:hyperlink>
          </w:p>
        </w:tc>
      </w:tr>
      <w:tr w:rsidR="0034506F" w:rsidRPr="00D44C3D" w14:paraId="369AFCE3" w14:textId="51FA7D2D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10D67" w14:textId="7BCA2FC7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4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18 Zoology- Feedback Analysis Report</w:t>
              </w:r>
            </w:hyperlink>
          </w:p>
        </w:tc>
      </w:tr>
      <w:tr w:rsidR="0034506F" w:rsidRPr="00D44C3D" w14:paraId="2F83E833" w14:textId="6A8BEB07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57BE" w14:textId="3823B8B1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hyperlink r:id="rId25" w:history="1">
              <w:r>
                <w:rPr>
                  <w:rStyle w:val="Hyperlink"/>
                  <w:rFonts w:ascii="Lato" w:hAnsi="Lato"/>
                  <w:color w:val="0056B3"/>
                  <w:sz w:val="21"/>
                  <w:szCs w:val="21"/>
                  <w:shd w:val="clear" w:color="auto" w:fill="FFFFFF"/>
                </w:rPr>
                <w:t>19 Mathematics- Feedback Analysis Report</w:t>
              </w:r>
            </w:hyperlink>
          </w:p>
        </w:tc>
      </w:tr>
      <w:tr w:rsidR="0034506F" w:rsidRPr="00D44C3D" w14:paraId="4A1A239D" w14:textId="4B66D297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9B808" w14:textId="60E9A033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6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20 Law-Feedback Analysis Report</w:t>
              </w:r>
            </w:hyperlink>
          </w:p>
        </w:tc>
      </w:tr>
      <w:tr w:rsidR="0034506F" w:rsidRPr="00D44C3D" w14:paraId="647A3AD5" w14:textId="0405E832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7F1B" w14:textId="7DD656DD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7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 xml:space="preserve">21 UGC Women Studies </w:t>
              </w:r>
              <w:r w:rsidR="00566107"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Feedback</w:t>
              </w:r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 xml:space="preserve"> AR.PDF</w:t>
              </w:r>
            </w:hyperlink>
          </w:p>
        </w:tc>
      </w:tr>
      <w:tr w:rsidR="0034506F" w:rsidRPr="00D44C3D" w14:paraId="5F1399F9" w14:textId="0E7E30D0" w:rsidTr="0034506F">
        <w:trPr>
          <w:trHeight w:val="315"/>
        </w:trPr>
        <w:tc>
          <w:tcPr>
            <w:tcW w:w="8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354BC" w14:textId="40D40047" w:rsidR="0034506F" w:rsidRDefault="0034506F" w:rsidP="00B8535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28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22 Education- Feedback Analysis Report</w:t>
              </w:r>
            </w:hyperlink>
          </w:p>
        </w:tc>
      </w:tr>
    </w:tbl>
    <w:p w14:paraId="67AAAB9B" w14:textId="77777777" w:rsidR="000871F8" w:rsidRPr="00C40B9E" w:rsidRDefault="000871F8" w:rsidP="00C40B9E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</w:rPr>
      </w:pPr>
    </w:p>
    <w:sectPr w:rsidR="000871F8" w:rsidRPr="00C40B9E" w:rsidSect="005512C2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423AC"/>
    <w:multiLevelType w:val="hybridMultilevel"/>
    <w:tmpl w:val="B02028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F26E40"/>
    <w:multiLevelType w:val="hybridMultilevel"/>
    <w:tmpl w:val="C5BEC378"/>
    <w:lvl w:ilvl="0" w:tplc="40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num w:numId="1" w16cid:durableId="1559704722">
    <w:abstractNumId w:val="1"/>
  </w:num>
  <w:num w:numId="2" w16cid:durableId="1022391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NjQ0NTQxMLE0NzNR0lEKTi0uzszPAykwqQUAEBotcywAAAA="/>
  </w:docVars>
  <w:rsids>
    <w:rsidRoot w:val="005512C2"/>
    <w:rsid w:val="000871F8"/>
    <w:rsid w:val="00087216"/>
    <w:rsid w:val="000A1351"/>
    <w:rsid w:val="00104EF1"/>
    <w:rsid w:val="00170FCE"/>
    <w:rsid w:val="00276328"/>
    <w:rsid w:val="0034506F"/>
    <w:rsid w:val="00373776"/>
    <w:rsid w:val="003E0FFF"/>
    <w:rsid w:val="00412CB2"/>
    <w:rsid w:val="004B2CDB"/>
    <w:rsid w:val="00520B97"/>
    <w:rsid w:val="005512C2"/>
    <w:rsid w:val="00566107"/>
    <w:rsid w:val="005A392F"/>
    <w:rsid w:val="00675D7F"/>
    <w:rsid w:val="007D2983"/>
    <w:rsid w:val="00843508"/>
    <w:rsid w:val="0087138F"/>
    <w:rsid w:val="008A7D74"/>
    <w:rsid w:val="0095652A"/>
    <w:rsid w:val="009A0125"/>
    <w:rsid w:val="009D7AB7"/>
    <w:rsid w:val="00A80629"/>
    <w:rsid w:val="00B35F74"/>
    <w:rsid w:val="00B85351"/>
    <w:rsid w:val="00C40B9E"/>
    <w:rsid w:val="00D20F10"/>
    <w:rsid w:val="00D35DEE"/>
    <w:rsid w:val="00D44C3D"/>
    <w:rsid w:val="00EE489F"/>
    <w:rsid w:val="00F57321"/>
    <w:rsid w:val="00F6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6923D"/>
  <w15:docId w15:val="{473DCE3B-D78A-4CEF-970E-96AE7C7C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52A"/>
  </w:style>
  <w:style w:type="paragraph" w:styleId="Heading1">
    <w:name w:val="heading 1"/>
    <w:basedOn w:val="Normal1"/>
    <w:next w:val="Normal1"/>
    <w:rsid w:val="005512C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512C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512C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512C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512C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512C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512C2"/>
  </w:style>
  <w:style w:type="paragraph" w:styleId="Title">
    <w:name w:val="Title"/>
    <w:basedOn w:val="Normal1"/>
    <w:next w:val="Normal1"/>
    <w:rsid w:val="005512C2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512C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D7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D7F"/>
    <w:rPr>
      <w:rFonts w:ascii="Tahoma" w:hAnsi="Tahoma" w:cs="Mangal"/>
      <w:sz w:val="16"/>
      <w:szCs w:val="14"/>
    </w:rPr>
  </w:style>
  <w:style w:type="character" w:customStyle="1" w:styleId="fontstyle01">
    <w:name w:val="fontstyle01"/>
    <w:basedOn w:val="DefaultParagraphFont"/>
    <w:rsid w:val="00675D7F"/>
    <w:rPr>
      <w:rFonts w:ascii="ArialMT" w:hAnsi="ArialMT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0871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853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lsu.ac.in/naac2023/CRITERIA-1/1.4%20Feedback%20Folder%20for%20Links/Feedback%20Analysis%20Report%20for%20Link/02%20Chemistry-Feedback%20Analysis%20Report.pdf" TargetMode="External"/><Relationship Id="rId13" Type="http://schemas.openxmlformats.org/officeDocument/2006/relationships/hyperlink" Target="https://www.mlsu.ac.in/naac2023/CRITERIA-1/1.4%20Feedback%20Folder%20for%20Links/Feedback%20Analysis%20Report%20for%20Link/07%20Hindi-Feedback%20Analysis%20Report.pdf" TargetMode="External"/><Relationship Id="rId18" Type="http://schemas.openxmlformats.org/officeDocument/2006/relationships/hyperlink" Target="https://www.mlsu.ac.in/naac2023/CRITERIA-1/1.4%20Feedback%20Folder%20for%20Links/Feedback%20Analysis%20Report%20for%20Link/12%20Pharmacy-Feedback%20Analysis%20Report.pdf" TargetMode="External"/><Relationship Id="rId26" Type="http://schemas.openxmlformats.org/officeDocument/2006/relationships/hyperlink" Target="https://www.mlsu.ac.in/naac2023/CRITERIA-1/1.4%20Feedback%20Folder%20for%20Links/Feedback%20Analysis%20Report%20for%20Link/20%20Law-Feedback%20Analysis%20Report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lsu.ac.in/naac2023/CRITERIA-1/1.4%20Feedback%20Folder%20for%20Links/Feedback%20Analysis%20Report%20for%20Link/15%20Psychology-Feedback%20Analysis%20Report.pdf" TargetMode="External"/><Relationship Id="rId7" Type="http://schemas.openxmlformats.org/officeDocument/2006/relationships/hyperlink" Target="https://www.mlsu.ac.in/naac2023/CRITERIA-1/1.4%20Feedback%20Folder%20for%20Links/Feedback%20Analysis%20Report%20for%20Link/01%20ABST-%20Feedback%20Analysis%20Report.pdf" TargetMode="External"/><Relationship Id="rId12" Type="http://schemas.openxmlformats.org/officeDocument/2006/relationships/hyperlink" Target="https://www.mlsu.ac.in/naac2023/CRITERIA-1/1.4%20Feedback%20Folder%20for%20Links/Feedback%20Analysis%20Report%20for%20Link/06%20Geology-Feedback%20Analysis%20Report.pdf" TargetMode="External"/><Relationship Id="rId17" Type="http://schemas.openxmlformats.org/officeDocument/2006/relationships/hyperlink" Target="https://www.mlsu.ac.in/naac2023/CRITERIA-1/1.4%20Feedback%20Folder%20for%20Links/Feedback%20Analysis%20Report%20for%20Link/11%20Music-Feedback%20Analysis%20Report.pdf" TargetMode="External"/><Relationship Id="rId25" Type="http://schemas.openxmlformats.org/officeDocument/2006/relationships/hyperlink" Target="https://www.mlsu.ac.in/naac2023/CRITERIA-1/1.4%20Feedback%20Folder%20for%20Links/Feedback%20Analysis%20Report%20for%20Link/19%20Mathematics-%20Feedback%20Analysis%20Report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lsu.ac.in/naac2023/CRITERIA-1/1.4%20Feedback%20Folder%20for%20Links/Feedback%20Analysis%20Report%20for%20Link/10%20Library%20and%20information%20Science%20Analysis%20Report.pdf" TargetMode="External"/><Relationship Id="rId20" Type="http://schemas.openxmlformats.org/officeDocument/2006/relationships/hyperlink" Target="https://www.mlsu.ac.in/naac2023/CRITERIA-1/1.4%20Feedback%20Folder%20for%20Links/Feedback%20Analysis%20Report%20for%20Link/14%20Political%20Science-Feedback%20Analysis%20Report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mlsu.ac.in/naac2023/CRITERIA-1/1.4%20Feedback%20Folder%20for%20Links/Feedback%20Analysis%20Report%20for%20Link/05%20Geography-Feedback%20Analysis%20Report.pdf" TargetMode="External"/><Relationship Id="rId24" Type="http://schemas.openxmlformats.org/officeDocument/2006/relationships/hyperlink" Target="https://www.mlsu.ac.in/naac2023/CRITERIA-1/1.4%20Feedback%20Folder%20for%20Links/Feedback%20Analysis%20Report%20for%20Link/18%20Zoology-%20Feedback%20Analysis%20Report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lsu.ac.in/naac2023/CRITERIA-1/1.4%20Feedback%20Folder%20for%20Links/Feedback%20Analysis%20Report%20for%20Link/09%20Jainology%20&amp;Prakrit-Feedback%20Analysis%20Report.pdf" TargetMode="External"/><Relationship Id="rId23" Type="http://schemas.openxmlformats.org/officeDocument/2006/relationships/hyperlink" Target="https://www.mlsu.ac.in/naac2023/CRITERIA-1/1.4%20Feedback%20Folder%20for%20Links/Feedback%20Analysis%20Report%20for%20Link/17%20Sociology-Feedback%20Analysis%20Report.pdf" TargetMode="External"/><Relationship Id="rId28" Type="http://schemas.openxmlformats.org/officeDocument/2006/relationships/hyperlink" Target="https://www.mlsu.ac.in/naac2023/CRITERIA-1/1.4%20Feedback%20Folder%20for%20Links/Feedback%20Analysis%20Report%20for%20Link/22%20Education-%20Feedback%20Analysis%20Report.pdf" TargetMode="External"/><Relationship Id="rId10" Type="http://schemas.openxmlformats.org/officeDocument/2006/relationships/hyperlink" Target="https://www.mlsu.ac.in/naac2023/CRITERIA-1/1.4%20Feedback%20Folder%20for%20Links/Feedback%20Analysis%20Report%20for%20Link/04%20Fashion%20Designing-%20Feedback%20Analysis%20Report.pdf" TargetMode="External"/><Relationship Id="rId19" Type="http://schemas.openxmlformats.org/officeDocument/2006/relationships/hyperlink" Target="https://www.mlsu.ac.in/naac2023/CRITERIA-1/1.4%20Feedback%20Folder%20for%20Links/Feedback%20Analysis%20Report%20for%20Link/13%20Physics-%20Feedback%20Analysis%20Report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lsu.ac.in/naac2023/CRITERIA-1/1.4%20Feedback%20Folder%20for%20Links/Feedback%20Analysis%20Report%20for%20Link/03%20Economics-Feedback%20Analysis%20Report.pdf" TargetMode="External"/><Relationship Id="rId14" Type="http://schemas.openxmlformats.org/officeDocument/2006/relationships/hyperlink" Target="https://www.mlsu.ac.in/naac2023/CRITERIA-1/1.4%20Feedback%20Folder%20for%20Links/Feedback%20Analysis%20Report%20for%20Link/08%20History-%20Feedback%20Analysis.PDF" TargetMode="External"/><Relationship Id="rId22" Type="http://schemas.openxmlformats.org/officeDocument/2006/relationships/hyperlink" Target="https://www.mlsu.ac.in/naac2023/CRITERIA-1/1.4%20Feedback%20Folder%20for%20Links/Feedback%20Analysis%20Report%20for%20Link/16%20Sanskrit-Feedback%20Analysis%20Report.pdf" TargetMode="External"/><Relationship Id="rId27" Type="http://schemas.openxmlformats.org/officeDocument/2006/relationships/hyperlink" Target="https://www.mlsu.ac.in/naac2023/CRITERIA-1/1.4%20Feedback%20Folder%20for%20Links/Feedback%20Analysis%20Report%20for%20Link/21%20UGC%20Women%20Studies%20Fedback%20AR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EDFEA-D9BF-431A-B2DE-0EC36756A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781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neha.paliwal03@gmail.com</cp:lastModifiedBy>
  <cp:revision>18</cp:revision>
  <dcterms:created xsi:type="dcterms:W3CDTF">2023-07-28T10:33:00Z</dcterms:created>
  <dcterms:modified xsi:type="dcterms:W3CDTF">2023-08-04T12:00:00Z</dcterms:modified>
</cp:coreProperties>
</file>